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13233" w14:textId="782D81A8" w:rsidR="00DD4FE7" w:rsidRPr="00AB37F0" w:rsidRDefault="00AB37F0" w:rsidP="7668D907">
      <w:pPr>
        <w:pStyle w:val="TextBody"/>
        <w:spacing w:before="120" w:after="170" w:line="240" w:lineRule="auto"/>
        <w:rPr>
          <w:rStyle w:val="fontstyle01"/>
          <w:rFonts w:ascii="Poppins" w:hAnsi="Poppins" w:cs="Poppins"/>
          <w:noProof/>
          <w:color w:val="58B5AC"/>
          <w:lang w:val="cy-GB"/>
        </w:rPr>
      </w:pPr>
      <w:r w:rsidRPr="00AB37F0">
        <w:rPr>
          <w:rStyle w:val="fontstyle01"/>
          <w:rFonts w:ascii="Poppins" w:hAnsi="Poppins" w:cs="Poppins"/>
          <w:noProof/>
          <w:color w:val="58B5AC"/>
          <w:lang w:val="cy-GB"/>
        </w:rPr>
        <w:t xml:space="preserve">Rhestr Wirio Recordio digidol Prawf PAT </w:t>
      </w:r>
    </w:p>
    <w:p w14:paraId="7179410E" w14:textId="63902AC9" w:rsidR="00AB37F0" w:rsidRPr="00AB37F0" w:rsidRDefault="00DD4FE7" w:rsidP="00AB37F0">
      <w:pPr>
        <w:pStyle w:val="TextBody"/>
        <w:spacing w:after="120" w:line="240" w:lineRule="auto"/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</w:pPr>
      <w:r w:rsidRPr="00AB37F0"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  <w:t xml:space="preserve"> </w:t>
      </w:r>
      <w:r w:rsidR="00AB37F0" w:rsidRPr="00AB37F0"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  <w:t>Gweler y cyfarwyddiadau yn y fideo "Sut i - Recordio Prawf PAT ar Beiriant Benthyg" er mwyn defnyddio'r ddogfen hon.</w:t>
      </w:r>
    </w:p>
    <w:p w14:paraId="0AB2A99D" w14:textId="46470C2B" w:rsidR="00DD4FE7" w:rsidRPr="00AB37F0" w:rsidRDefault="00AB37F0" w:rsidP="00AB37F0">
      <w:pPr>
        <w:pStyle w:val="TextBody"/>
        <w:spacing w:after="120" w:line="240" w:lineRule="auto"/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</w:pPr>
      <w:r w:rsidRPr="00AB37F0"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  <w:t>Mae angen copïo'r rhestr isod a'i gludo i mewn i Beiriant Benthyg er mwyn recordio Prawf PAT yn ddigidol a threfnu dyddiad ar gyfer y Prawf PAT nesaf.</w:t>
      </w:r>
    </w:p>
    <w:p w14:paraId="2EAAA763" w14:textId="4837BCA2" w:rsidR="00AB37F0" w:rsidRPr="00AB37F0" w:rsidRDefault="00AB37F0" w:rsidP="00AB37F0">
      <w:pPr>
        <w:pStyle w:val="TextBody"/>
        <w:spacing w:after="120" w:line="240" w:lineRule="auto"/>
        <w:rPr>
          <w:rFonts w:ascii="Poppins" w:hAnsi="Poppins" w:cs="Poppins"/>
          <w:b/>
          <w:bCs/>
          <w:noProof/>
          <w:lang w:val="cy-GB"/>
        </w:rPr>
      </w:pPr>
      <w:r w:rsidRPr="00AB37F0">
        <w:rPr>
          <w:rFonts w:ascii="Poppins" w:hAnsi="Poppins" w:cs="Poppins"/>
          <w:b/>
          <w:bCs/>
          <w:noProof/>
          <w:lang w:val="cy-GB"/>
        </w:rPr>
        <w:t>Dyddiad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Enw'r Eitem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Gwneud Eitem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Model Eitem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Dosbarth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Archwiliad gweledol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Defnyddio Dyfais PAT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Graddfa ffiws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Dyfais PAT a Ddefnyddir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Wedi'i brofi gan PAT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Enw'r profwr:</w:t>
      </w:r>
      <w:r w:rsidRPr="00AB37F0">
        <w:rPr>
          <w:rFonts w:ascii="Poppins" w:hAnsi="Poppins" w:cs="Poppins"/>
          <w:b/>
          <w:bCs/>
          <w:noProof/>
          <w:lang w:val="cy-GB"/>
        </w:rPr>
        <w:br/>
      </w:r>
      <w:r w:rsidRPr="00AB37F0">
        <w:rPr>
          <w:rFonts w:ascii="Poppins" w:hAnsi="Poppins" w:cs="Poppins"/>
          <w:b/>
          <w:bCs/>
          <w:noProof/>
          <w:lang w:val="cy-GB"/>
        </w:rPr>
        <w:br/>
        <w:t>Atgyweiriad a Wnaed / Sylwadau:</w:t>
      </w:r>
    </w:p>
    <w:p w14:paraId="1D4C60B4" w14:textId="77777777" w:rsidR="00AB37F0" w:rsidRPr="00AB37F0" w:rsidRDefault="00AB37F0" w:rsidP="00AB37F0">
      <w:pPr>
        <w:pStyle w:val="TextBody"/>
        <w:spacing w:after="120" w:line="240" w:lineRule="auto"/>
        <w:rPr>
          <w:rStyle w:val="fontstyle01"/>
          <w:rFonts w:ascii="Poppins" w:hAnsi="Poppins" w:cs="Poppins"/>
          <w:noProof/>
          <w:color w:val="auto"/>
          <w:sz w:val="24"/>
          <w:szCs w:val="24"/>
          <w:lang w:val="cy-GB"/>
        </w:rPr>
      </w:pPr>
    </w:p>
    <w:p w14:paraId="0367CE50" w14:textId="1A838513" w:rsidR="00DD4FE7" w:rsidRPr="00AB37F0" w:rsidRDefault="00AB37F0" w:rsidP="00AB37F0">
      <w:pPr>
        <w:pStyle w:val="TextBody"/>
        <w:spacing w:after="0" w:line="240" w:lineRule="auto"/>
        <w:rPr>
          <w:rFonts w:ascii="Poppins" w:hAnsi="Poppins" w:cs="Poppins"/>
          <w:noProof/>
          <w:lang w:val="cy-GB"/>
        </w:rPr>
      </w:pPr>
      <w:r w:rsidRPr="00AB37F0">
        <w:rPr>
          <w:rStyle w:val="fontstyle01"/>
          <w:rFonts w:ascii="Poppins" w:hAnsi="Poppins" w:cs="Poppins"/>
          <w:b/>
          <w:bCs/>
          <w:noProof/>
          <w:color w:val="FF0000"/>
          <w:sz w:val="24"/>
          <w:szCs w:val="24"/>
          <w:lang w:val="cy-GB"/>
        </w:rPr>
        <w:t>Mae'r isod yn enghraifft o gofnod digidol wedi'i gwblhau o Brawf PAT a ychwanegwyd at Beiriant Benthyg, at ddibenion canllaw yn unig</w:t>
      </w:r>
      <w:r w:rsidRPr="00AB37F0">
        <w:rPr>
          <w:rStyle w:val="fontstyle01"/>
          <w:rFonts w:ascii="Poppins" w:hAnsi="Poppins" w:cs="Poppins"/>
          <w:noProof/>
          <w:color w:val="FF0000"/>
          <w:sz w:val="24"/>
          <w:szCs w:val="24"/>
          <w:lang w:val="cy-GB"/>
        </w:rPr>
        <w:t>.</w:t>
      </w:r>
      <w:r w:rsidR="00DD4FE7" w:rsidRPr="00AB37F0">
        <w:rPr>
          <w:rFonts w:ascii="Poppins" w:hAnsi="Poppins" w:cs="Poppins"/>
          <w:noProof/>
          <w:color w:val="FF0000"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Dyddiad:</w:t>
      </w:r>
      <w:r w:rsidR="0C1954CC" w:rsidRPr="00AB37F0">
        <w:rPr>
          <w:rFonts w:ascii="Poppins" w:hAnsi="Poppins" w:cs="Poppins"/>
          <w:noProof/>
          <w:lang w:val="cy-GB"/>
        </w:rPr>
        <w:t xml:space="preserve"> 26 Chwefror 2020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Enw'r Eitem:</w:t>
      </w:r>
      <w:r w:rsidR="0C1954CC" w:rsidRPr="00AB37F0">
        <w:rPr>
          <w:rFonts w:ascii="Poppins" w:hAnsi="Poppins" w:cs="Poppins"/>
          <w:noProof/>
          <w:lang w:val="cy-GB"/>
        </w:rPr>
        <w:t xml:space="preserve"> Mwyhadur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lastRenderedPageBreak/>
        <w:t>Gwneud Eitem:</w:t>
      </w:r>
      <w:r w:rsidR="0C1954CC" w:rsidRPr="00AB37F0">
        <w:rPr>
          <w:rFonts w:ascii="Poppins" w:hAnsi="Poppins" w:cs="Poppins"/>
          <w:noProof/>
          <w:lang w:val="cy-GB"/>
        </w:rPr>
        <w:t xml:space="preserve"> TOA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Model Eitem:</w:t>
      </w:r>
      <w:r w:rsidR="0C1954CC" w:rsidRPr="00AB37F0">
        <w:rPr>
          <w:rFonts w:ascii="Poppins" w:hAnsi="Poppins" w:cs="Poppins"/>
          <w:noProof/>
          <w:lang w:val="cy-GB"/>
        </w:rPr>
        <w:t xml:space="preserve"> A-2120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Dosbarth:</w:t>
      </w:r>
      <w:r w:rsidR="0C1954CC" w:rsidRPr="00AB37F0">
        <w:rPr>
          <w:rFonts w:ascii="Poppins" w:hAnsi="Poppins" w:cs="Poppins"/>
          <w:noProof/>
          <w:lang w:val="cy-GB"/>
        </w:rPr>
        <w:t xml:space="preserve"> 1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Arolygiad Gweledol:</w:t>
      </w:r>
      <w:r w:rsidR="0C1954CC" w:rsidRPr="00AB37F0">
        <w:rPr>
          <w:rFonts w:ascii="Poppins" w:hAnsi="Poppins" w:cs="Poppins"/>
          <w:noProof/>
          <w:lang w:val="cy-GB"/>
        </w:rPr>
        <w:t xml:space="preserve"> Corff, Cebl, Plygiau Allanol a Phlygiau Mewnol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Defnyddio Dyfais PAT:</w:t>
      </w:r>
      <w:r w:rsidR="0C1954CC" w:rsidRPr="00AB37F0">
        <w:rPr>
          <w:rFonts w:ascii="Poppins" w:hAnsi="Poppins" w:cs="Poppins"/>
          <w:noProof/>
          <w:lang w:val="cy-GB"/>
        </w:rPr>
        <w:t xml:space="preserve"> Prawf Parhad y Ddaear, Prawf Gwrthiant Inswleiddio a Gwiriad Swyddogaethol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Graddfa ffiws:</w:t>
      </w:r>
      <w:r w:rsidR="0C1954CC" w:rsidRPr="00AB37F0">
        <w:rPr>
          <w:rFonts w:ascii="Poppins" w:hAnsi="Poppins" w:cs="Poppins"/>
          <w:noProof/>
          <w:lang w:val="cy-GB"/>
        </w:rPr>
        <w:t xml:space="preserve"> 5A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Dyfais PAT a Ddefnyddir</w:t>
      </w:r>
      <w:r w:rsidR="0C1954CC" w:rsidRPr="00AB37F0">
        <w:rPr>
          <w:rFonts w:ascii="Poppins" w:hAnsi="Poppins" w:cs="Poppins"/>
          <w:noProof/>
          <w:lang w:val="cy-GB"/>
        </w:rPr>
        <w:t>: Seaward PrimeTest 50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Prawf PAT:</w:t>
      </w:r>
      <w:r w:rsidR="0C1954CC" w:rsidRPr="00AB37F0">
        <w:rPr>
          <w:rFonts w:ascii="Poppins" w:hAnsi="Poppins" w:cs="Poppins"/>
          <w:noProof/>
          <w:lang w:val="cy-GB"/>
        </w:rPr>
        <w:t xml:space="preserve"> Do, Wedi pasio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Enw'r Profwr:</w:t>
      </w:r>
      <w:r w:rsidR="0C1954CC" w:rsidRPr="00AB37F0">
        <w:rPr>
          <w:rFonts w:ascii="Poppins" w:hAnsi="Poppins" w:cs="Poppins"/>
          <w:noProof/>
          <w:lang w:val="cy-GB"/>
        </w:rPr>
        <w:t xml:space="preserve"> Joe Bloggs</w:t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0DD4FE7" w:rsidRPr="00AB37F0">
        <w:rPr>
          <w:rFonts w:ascii="Poppins" w:hAnsi="Poppins" w:cs="Poppins"/>
          <w:noProof/>
          <w:lang w:val="cy-GB"/>
        </w:rPr>
        <w:br/>
      </w:r>
      <w:r w:rsidR="0C1954CC" w:rsidRPr="00AB37F0">
        <w:rPr>
          <w:rFonts w:ascii="Poppins" w:hAnsi="Poppins" w:cs="Poppins"/>
          <w:b/>
          <w:bCs/>
          <w:noProof/>
          <w:lang w:val="cy-GB"/>
        </w:rPr>
        <w:t>Atgyweiriad a Wnaed / Sylwadau:</w:t>
      </w:r>
      <w:r w:rsidR="0C1954CC" w:rsidRPr="00AB37F0">
        <w:rPr>
          <w:rFonts w:ascii="Poppins" w:hAnsi="Poppins" w:cs="Poppins"/>
          <w:noProof/>
          <w:lang w:val="cy-GB"/>
        </w:rPr>
        <w:t xml:space="preserve"> n/a</w:t>
      </w:r>
    </w:p>
    <w:sectPr w:rsidR="00DD4FE7" w:rsidRPr="00AB37F0" w:rsidSect="00253FE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8756D" w14:textId="77777777" w:rsidR="00AA7006" w:rsidRDefault="00AA7006" w:rsidP="00DD4FE7">
      <w:pPr>
        <w:spacing w:after="0" w:line="240" w:lineRule="auto"/>
      </w:pPr>
      <w:r>
        <w:separator/>
      </w:r>
    </w:p>
  </w:endnote>
  <w:endnote w:type="continuationSeparator" w:id="0">
    <w:p w14:paraId="4752D103" w14:textId="77777777" w:rsidR="00AA7006" w:rsidRDefault="00AA7006" w:rsidP="00DD4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F2404" w14:textId="77777777" w:rsidR="00AB37F0" w:rsidRDefault="00AB37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2B555" w14:textId="77777777" w:rsidR="00AB37F0" w:rsidRDefault="00AB37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A0D14" w14:textId="77777777" w:rsidR="00AB37F0" w:rsidRDefault="00AB37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8D6D8" w14:textId="77777777" w:rsidR="00AA7006" w:rsidRDefault="00AA7006" w:rsidP="00DD4FE7">
      <w:pPr>
        <w:spacing w:after="0" w:line="240" w:lineRule="auto"/>
      </w:pPr>
      <w:r>
        <w:separator/>
      </w:r>
    </w:p>
  </w:footnote>
  <w:footnote w:type="continuationSeparator" w:id="0">
    <w:p w14:paraId="3DCCE64C" w14:textId="77777777" w:rsidR="00AA7006" w:rsidRDefault="00AA7006" w:rsidP="00DD4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03109" w14:textId="729D07F5" w:rsidR="006A6697" w:rsidRDefault="00DD7D4D">
    <w:pPr>
      <w:pStyle w:val="Header"/>
    </w:pPr>
    <w:r>
      <w:rPr>
        <w:noProof/>
      </w:rPr>
      <w:pict w14:anchorId="59DF9D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7434422" o:spid="_x0000_s1026" type="#_x0000_t136" style="position:absolute;margin-left:0;margin-top:0;width:536.55pt;height:201.2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FFB4" w14:textId="362F3734" w:rsidR="006A6697" w:rsidRPr="006A6697" w:rsidRDefault="00DD7D4D">
    <w:pPr>
      <w:pStyle w:val="Header"/>
      <w:rPr>
        <w:rFonts w:ascii="Poppins" w:hAnsi="Poppins" w:cs="Poppins"/>
        <w:sz w:val="24"/>
        <w:szCs w:val="24"/>
      </w:rPr>
    </w:pPr>
    <w:r>
      <w:rPr>
        <w:noProof/>
      </w:rPr>
      <w:pict w14:anchorId="481087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7434423" o:spid="_x0000_s1027" type="#_x0000_t136" style="position:absolute;margin-left:0;margin-top:0;width:536.55pt;height:201.2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  <w:r w:rsidR="006A6697">
      <w:tab/>
    </w:r>
    <w:r w:rsidR="006A6697" w:rsidRPr="006A6697">
      <w:rPr>
        <w:rFonts w:ascii="Poppins" w:hAnsi="Poppins" w:cs="Poppins"/>
        <w:color w:val="26B9AE"/>
        <w:sz w:val="24"/>
        <w:szCs w:val="24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0287C" w14:textId="5DF6A169" w:rsidR="006A6697" w:rsidRDefault="00DD7D4D">
    <w:pPr>
      <w:pStyle w:val="Header"/>
    </w:pPr>
    <w:r>
      <w:rPr>
        <w:noProof/>
      </w:rPr>
      <w:pict w14:anchorId="59F66E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7434421" o:spid="_x0000_s1025" type="#_x0000_t136" style="position:absolute;margin-left:0;margin-top:0;width:536.55pt;height:201.2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66943"/>
    <w:multiLevelType w:val="hybridMultilevel"/>
    <w:tmpl w:val="13167250"/>
    <w:lvl w:ilvl="0" w:tplc="F5E26FC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2C7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6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jQzN7U0NLY0MzVU0lEKTi0uzszPAykwrAUAtVTkYCwAAAA="/>
  </w:docVars>
  <w:rsids>
    <w:rsidRoot w:val="00DD4FE7"/>
    <w:rsid w:val="00071545"/>
    <w:rsid w:val="00081332"/>
    <w:rsid w:val="00253FE1"/>
    <w:rsid w:val="003B28F5"/>
    <w:rsid w:val="006A6697"/>
    <w:rsid w:val="007E38E7"/>
    <w:rsid w:val="00AA7006"/>
    <w:rsid w:val="00AA787F"/>
    <w:rsid w:val="00AB37F0"/>
    <w:rsid w:val="00B95E50"/>
    <w:rsid w:val="00B976B3"/>
    <w:rsid w:val="00C60C5C"/>
    <w:rsid w:val="00C94170"/>
    <w:rsid w:val="00CE33A9"/>
    <w:rsid w:val="00DD4FE7"/>
    <w:rsid w:val="00DD7D4D"/>
    <w:rsid w:val="00EA05A4"/>
    <w:rsid w:val="00F47A8F"/>
    <w:rsid w:val="0C1954CC"/>
    <w:rsid w:val="4616F2FA"/>
    <w:rsid w:val="48A4C6C0"/>
    <w:rsid w:val="4A5B7F0C"/>
    <w:rsid w:val="4B6C3FD8"/>
    <w:rsid w:val="73F62829"/>
    <w:rsid w:val="7668D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641D9"/>
  <w15:chartTrackingRefBased/>
  <w15:docId w15:val="{6EEDDA98-2D2B-4451-9CC1-4BC6B8BE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link w:val="TextBodyChar"/>
    <w:rsid w:val="00DD4FE7"/>
    <w:pPr>
      <w:widowControl w:val="0"/>
      <w:suppressAutoHyphens/>
      <w:spacing w:after="140" w:line="288" w:lineRule="auto"/>
    </w:pPr>
    <w:rPr>
      <w:rFonts w:ascii="Liberation Serif" w:eastAsia="Arial Unicode MS" w:hAnsi="Liberation Serif" w:cs="Arial Unicode MS"/>
      <w:sz w:val="24"/>
      <w:szCs w:val="24"/>
      <w:lang w:val="en-US" w:eastAsia="zh-CN" w:bidi="hi-IN"/>
    </w:rPr>
  </w:style>
  <w:style w:type="character" w:customStyle="1" w:styleId="fontstyle01">
    <w:name w:val="fontstyle01"/>
    <w:basedOn w:val="DefaultParagraphFont"/>
    <w:rsid w:val="00DD4FE7"/>
    <w:rPr>
      <w:rFonts w:ascii="Calibri" w:hAnsi="Calibri" w:cs="Calibri" w:hint="default"/>
      <w:b w:val="0"/>
      <w:bCs w:val="0"/>
      <w:i w:val="0"/>
      <w:iCs w:val="0"/>
      <w:color w:val="00B6ED"/>
      <w:sz w:val="48"/>
      <w:szCs w:val="48"/>
    </w:rPr>
  </w:style>
  <w:style w:type="character" w:customStyle="1" w:styleId="TextBodyChar">
    <w:name w:val="Text Body Char"/>
    <w:basedOn w:val="DefaultParagraphFont"/>
    <w:link w:val="TextBody"/>
    <w:rsid w:val="00DD4FE7"/>
    <w:rPr>
      <w:rFonts w:ascii="Liberation Serif" w:eastAsia="Arial Unicode MS" w:hAnsi="Liberation Serif" w:cs="Arial Unicode MS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DD4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FE7"/>
  </w:style>
  <w:style w:type="paragraph" w:styleId="Footer">
    <w:name w:val="footer"/>
    <w:basedOn w:val="Normal"/>
    <w:link w:val="FooterChar"/>
    <w:uiPriority w:val="99"/>
    <w:unhideWhenUsed/>
    <w:rsid w:val="00DD4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f471786-cdba-45a7-8c9a-5c88e84ec69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11E8B74A782F4B812702EB984FC1CD" ma:contentTypeVersion="11" ma:contentTypeDescription="Create a new document." ma:contentTypeScope="" ma:versionID="6646a097fac60db1ee581faee62245ee">
  <xsd:schema xmlns:xsd="http://www.w3.org/2001/XMLSchema" xmlns:xs="http://www.w3.org/2001/XMLSchema" xmlns:p="http://schemas.microsoft.com/office/2006/metadata/properties" xmlns:ns3="af471786-cdba-45a7-8c9a-5c88e84ec692" xmlns:ns4="91c42b18-abe5-4eed-ba4d-5ef505240ca9" targetNamespace="http://schemas.microsoft.com/office/2006/metadata/properties" ma:root="true" ma:fieldsID="48c055671b9ef202bfec0a29c504db04" ns3:_="" ns4:_="">
    <xsd:import namespace="af471786-cdba-45a7-8c9a-5c88e84ec692"/>
    <xsd:import namespace="91c42b18-abe5-4eed-ba4d-5ef505240c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DateTaken" minOccurs="0"/>
                <xsd:element ref="ns3:MediaServiceAuto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1786-cdba-45a7-8c9a-5c88e84ec6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42b18-abe5-4eed-ba4d-5ef505240ca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4AF4FC-E6D9-4A1F-85B1-085500237A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55B990-68F8-48A9-8B46-93E33E9B5CA1}">
  <ds:schemaRefs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1c42b18-abe5-4eed-ba4d-5ef505240ca9"/>
    <ds:schemaRef ds:uri="af471786-cdba-45a7-8c9a-5c88e84ec692"/>
  </ds:schemaRefs>
</ds:datastoreItem>
</file>

<file path=customXml/itemProps3.xml><?xml version="1.0" encoding="utf-8"?>
<ds:datastoreItem xmlns:ds="http://schemas.openxmlformats.org/officeDocument/2006/customXml" ds:itemID="{880756A9-F775-4A09-A3EB-E424B0C1A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471786-cdba-45a7-8c9a-5c88e84ec692"/>
    <ds:schemaRef ds:uri="91c42b18-abe5-4eed-ba4d-5ef505240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Jones</dc:creator>
  <cp:keywords/>
  <dc:description/>
  <cp:lastModifiedBy>Francesca Williams</cp:lastModifiedBy>
  <cp:revision>2</cp:revision>
  <cp:lastPrinted>2020-02-20T16:36:00Z</cp:lastPrinted>
  <dcterms:created xsi:type="dcterms:W3CDTF">2023-01-17T20:21:00Z</dcterms:created>
  <dcterms:modified xsi:type="dcterms:W3CDTF">2023-01-17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11E8B74A782F4B812702EB984FC1CD</vt:lpwstr>
  </property>
  <property fmtid="{D5CDD505-2E9C-101B-9397-08002B2CF9AE}" pid="3" name="MediaServiceImageTags">
    <vt:lpwstr/>
  </property>
</Properties>
</file>